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B6C112" w14:textId="5940C090" w:rsidR="00FB08CA" w:rsidRDefault="00FB08CA" w:rsidP="00FB08CA">
      <w:pPr>
        <w:pStyle w:val="Heading1"/>
        <w:spacing w:line="360" w:lineRule="auto"/>
        <w:jc w:val="center"/>
      </w:pPr>
      <w:bookmarkStart w:id="0" w:name="_GoBack"/>
      <w:bookmarkEnd w:id="0"/>
      <w:r>
        <w:t>Problem 3</w:t>
      </w:r>
      <w:r w:rsidR="00510EE7">
        <w:t xml:space="preserve"> -</w:t>
      </w:r>
      <w:r>
        <w:t xml:space="preserve"> Heart Delivery</w:t>
      </w:r>
    </w:p>
    <w:p w14:paraId="0520C59F" w14:textId="77777777" w:rsidR="00510EE7" w:rsidRDefault="00510EE7" w:rsidP="00510EE7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8" w:history="1">
        <w:bookmarkStart w:id="1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1"/>
    </w:p>
    <w:p w14:paraId="554A117E" w14:textId="1B56CD0A" w:rsidR="00510EE7" w:rsidRDefault="00510EE7" w:rsidP="00510EE7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2" w:history="1">
        <w:r>
          <w:rPr>
            <w:rStyle w:val="InternetLink"/>
            <w:lang w:val="bg-BG"/>
          </w:rPr>
          <w:t>https://judge.softuni.org/Contests/Practice/Index/2031#2</w:t>
        </w:r>
      </w:hyperlink>
      <w:r>
        <w:rPr>
          <w:lang w:val="bg-BG"/>
        </w:rPr>
        <w:t>.</w:t>
      </w:r>
    </w:p>
    <w:p w14:paraId="129F5230" w14:textId="77777777" w:rsidR="00510EE7" w:rsidRPr="00510EE7" w:rsidRDefault="00510EE7" w:rsidP="00510EE7"/>
    <w:p w14:paraId="2EFA208F" w14:textId="7C464649" w:rsidR="00510EE7" w:rsidRDefault="00510EE7" w:rsidP="00510EE7">
      <w:pPr>
        <w:ind w:firstLine="708"/>
        <w:jc w:val="center"/>
        <w:rPr>
          <w:i/>
        </w:rPr>
      </w:pPr>
      <w:r>
        <w:rPr>
          <w:i/>
        </w:rPr>
        <w:t>Valentine's day is coming, and C</w:t>
      </w:r>
      <w:r w:rsidRPr="00B004A5">
        <w:rPr>
          <w:i/>
        </w:rPr>
        <w:t xml:space="preserve">upid </w:t>
      </w:r>
      <w:r>
        <w:rPr>
          <w:i/>
        </w:rPr>
        <w:t>has minimal time to spread some love across the neighborhood. Help him with his mission!</w:t>
      </w:r>
    </w:p>
    <w:p w14:paraId="4CBFDB5A" w14:textId="2FD70B0F" w:rsidR="00510EE7" w:rsidRPr="00C77775" w:rsidRDefault="00510EE7" w:rsidP="00510EE7">
      <w:r w:rsidRPr="00C77775">
        <w:t xml:space="preserve">You will receive a </w:t>
      </w:r>
      <w:r w:rsidRPr="00C77775">
        <w:rPr>
          <w:b/>
        </w:rPr>
        <w:t>string</w:t>
      </w:r>
      <w:r w:rsidRPr="00C77775">
        <w:t xml:space="preserve"> with</w:t>
      </w:r>
      <w:r w:rsidRPr="00C77775">
        <w:rPr>
          <w:b/>
        </w:rPr>
        <w:t xml:space="preserve"> even integers</w:t>
      </w:r>
      <w:r w:rsidRPr="00C77775">
        <w:rPr>
          <w:b/>
          <w:lang w:val="bg-BG"/>
        </w:rPr>
        <w:t>,</w:t>
      </w:r>
      <w:r w:rsidRPr="00C77775">
        <w:t xml:space="preserve"> separated by a </w:t>
      </w:r>
      <w:r w:rsidRPr="00A4451C">
        <w:rPr>
          <w:rFonts w:ascii="Consolas" w:hAnsi="Consolas"/>
          <w:b/>
        </w:rPr>
        <w:t>"@"</w:t>
      </w:r>
      <w:r>
        <w:rPr>
          <w:bCs/>
        </w:rPr>
        <w:t xml:space="preserve"> </w:t>
      </w:r>
      <w:r>
        <w:t>- t</w:t>
      </w:r>
      <w:r w:rsidRPr="00C77775">
        <w:t>his is our neighborhood. After that</w:t>
      </w:r>
      <w:r>
        <w:t>,</w:t>
      </w:r>
      <w:r w:rsidRPr="00C77775">
        <w:t xml:space="preserve"> a series of </w:t>
      </w:r>
      <w:r w:rsidRPr="00C77775">
        <w:rPr>
          <w:b/>
        </w:rPr>
        <w:t>Jump</w:t>
      </w:r>
      <w:r w:rsidRPr="00C77775">
        <w:t xml:space="preserve"> commands will follow until you receive </w:t>
      </w:r>
      <w:r w:rsidRPr="00A4451C">
        <w:rPr>
          <w:rFonts w:ascii="Consolas" w:hAnsi="Consolas"/>
          <w:b/>
        </w:rPr>
        <w:t>"Love!"</w:t>
      </w:r>
      <w:r w:rsidRPr="00A4451C">
        <w:rPr>
          <w:bCs/>
        </w:rPr>
        <w:t>.</w:t>
      </w:r>
      <w:r>
        <w:rPr>
          <w:b/>
        </w:rPr>
        <w:t xml:space="preserve"> </w:t>
      </w:r>
      <w:r w:rsidRPr="00C77775">
        <w:t xml:space="preserve">Every house in the neighborhood needs a certain number of </w:t>
      </w:r>
      <w:r w:rsidRPr="00C77775">
        <w:rPr>
          <w:b/>
        </w:rPr>
        <w:t>hearts</w:t>
      </w:r>
      <w:r w:rsidRPr="00C77775">
        <w:t xml:space="preserve"> delivered by Cupid </w:t>
      </w:r>
      <w:r>
        <w:t>so it can</w:t>
      </w:r>
      <w:r w:rsidRPr="00C77775">
        <w:t xml:space="preserve"> celebrate Valentine</w:t>
      </w:r>
      <w:r>
        <w:t>'</w:t>
      </w:r>
      <w:r w:rsidRPr="00C77775">
        <w:t xml:space="preserve">s </w:t>
      </w:r>
      <w:r>
        <w:t>d</w:t>
      </w:r>
      <w:r w:rsidRPr="00C77775">
        <w:t>ay. Th</w:t>
      </w:r>
      <w:r>
        <w:t>e integers in the neighborhood indicate those needed hearts</w:t>
      </w:r>
      <w:r w:rsidRPr="00C77775">
        <w:t>.</w:t>
      </w:r>
    </w:p>
    <w:p w14:paraId="774ED785" w14:textId="77777777" w:rsidR="00510EE7" w:rsidRPr="00C77775" w:rsidRDefault="00510EE7" w:rsidP="00510EE7">
      <w:pPr>
        <w:rPr>
          <w:lang w:val="en-GB"/>
        </w:rPr>
      </w:pPr>
      <w:r w:rsidRPr="00C77775">
        <w:rPr>
          <w:lang w:val="en-GB"/>
        </w:rPr>
        <w:t xml:space="preserve">Cupid starts at the position of the </w:t>
      </w:r>
      <w:r w:rsidRPr="00C77775">
        <w:rPr>
          <w:b/>
          <w:lang w:val="en-GB"/>
        </w:rPr>
        <w:t>first</w:t>
      </w:r>
      <w:r w:rsidRPr="00C77775">
        <w:rPr>
          <w:lang w:val="en-GB"/>
        </w:rPr>
        <w:t xml:space="preserve"> </w:t>
      </w:r>
      <w:r w:rsidRPr="00C77775">
        <w:rPr>
          <w:b/>
          <w:lang w:val="en-GB"/>
        </w:rPr>
        <w:t xml:space="preserve">house </w:t>
      </w:r>
      <w:r w:rsidRPr="00C77775">
        <w:rPr>
          <w:lang w:val="en-GB"/>
        </w:rPr>
        <w:t xml:space="preserve">(index 0) and must jump by a </w:t>
      </w:r>
      <w:r w:rsidRPr="00C77775">
        <w:rPr>
          <w:b/>
          <w:lang w:val="en-GB"/>
        </w:rPr>
        <w:t xml:space="preserve">given length. </w:t>
      </w:r>
      <w:r w:rsidRPr="00C77775">
        <w:rPr>
          <w:lang w:val="en-GB"/>
        </w:rPr>
        <w:t xml:space="preserve">The jump commands will be in this format: </w:t>
      </w:r>
      <w:r w:rsidRPr="00C77775">
        <w:rPr>
          <w:b/>
          <w:lang w:val="en-GB"/>
        </w:rPr>
        <w:t>"Jump {length}"</w:t>
      </w:r>
      <w:r w:rsidRPr="00C77775">
        <w:rPr>
          <w:lang w:val="en-GB"/>
        </w:rPr>
        <w:t xml:space="preserve">. </w:t>
      </w:r>
    </w:p>
    <w:p w14:paraId="26AF02A1" w14:textId="77777777" w:rsidR="00510EE7" w:rsidRDefault="00510EE7" w:rsidP="00510EE7">
      <w:pPr>
        <w:rPr>
          <w:noProof/>
          <w:lang w:val="en-GB"/>
        </w:rPr>
      </w:pPr>
      <w:r w:rsidRPr="00C77775">
        <w:rPr>
          <w:noProof/>
          <w:lang w:val="en-GB"/>
        </w:rPr>
        <w:t xml:space="preserve">Every time he jumps from one house to another, the needed hearts for the visited house are </w:t>
      </w:r>
      <w:r w:rsidRPr="00C77775">
        <w:rPr>
          <w:b/>
          <w:noProof/>
          <w:lang w:val="en-GB"/>
        </w:rPr>
        <w:t>decreased by 2</w:t>
      </w:r>
      <w:r>
        <w:rPr>
          <w:noProof/>
          <w:lang w:val="en-GB"/>
        </w:rPr>
        <w:t>:</w:t>
      </w:r>
      <w:r w:rsidRPr="00C77775">
        <w:rPr>
          <w:noProof/>
          <w:lang w:val="en-GB"/>
        </w:rPr>
        <w:t xml:space="preserve"> </w:t>
      </w:r>
    </w:p>
    <w:p w14:paraId="230490F7" w14:textId="77777777" w:rsidR="00510EE7" w:rsidRPr="00A4451C" w:rsidRDefault="00510EE7" w:rsidP="00510EE7">
      <w:pPr>
        <w:pStyle w:val="ListParagraph"/>
        <w:numPr>
          <w:ilvl w:val="0"/>
          <w:numId w:val="49"/>
        </w:numPr>
        <w:rPr>
          <w:noProof/>
          <w:lang w:val="en-GB"/>
        </w:rPr>
      </w:pPr>
      <w:r w:rsidRPr="00A4451C">
        <w:rPr>
          <w:noProof/>
          <w:lang w:val="en-GB"/>
        </w:rPr>
        <w:t xml:space="preserve">If the needed hearts for a certain house </w:t>
      </w:r>
      <w:r w:rsidRPr="00C77775">
        <w:rPr>
          <w:noProof/>
        </w:rPr>
        <w:t xml:space="preserve">become </w:t>
      </w:r>
      <w:r w:rsidRPr="00A4451C">
        <w:rPr>
          <w:b/>
          <w:noProof/>
        </w:rPr>
        <w:t>equal to 0</w:t>
      </w:r>
      <w:r w:rsidRPr="00C77775">
        <w:rPr>
          <w:noProof/>
        </w:rPr>
        <w:t>,</w:t>
      </w:r>
      <w:r w:rsidRPr="00A4451C">
        <w:rPr>
          <w:noProof/>
          <w:lang w:val="en-GB"/>
        </w:rPr>
        <w:t xml:space="preserve"> print on the console </w:t>
      </w:r>
      <w:r w:rsidRPr="00A4451C">
        <w:rPr>
          <w:rFonts w:ascii="Consolas" w:hAnsi="Consolas" w:cs="Consolas"/>
          <w:b/>
          <w:color w:val="000000" w:themeColor="text1"/>
        </w:rPr>
        <w:t>"Place {house_index} has Valentine's day."</w:t>
      </w:r>
      <w:r w:rsidRPr="00A4451C">
        <w:rPr>
          <w:noProof/>
          <w:lang w:val="en-GB"/>
        </w:rPr>
        <w:t xml:space="preserve"> </w:t>
      </w:r>
    </w:p>
    <w:p w14:paraId="013A093C" w14:textId="77777777" w:rsidR="00510EE7" w:rsidRPr="00A4451C" w:rsidRDefault="00510EE7" w:rsidP="00510EE7">
      <w:pPr>
        <w:pStyle w:val="ListParagraph"/>
        <w:numPr>
          <w:ilvl w:val="0"/>
          <w:numId w:val="49"/>
        </w:numPr>
        <w:rPr>
          <w:noProof/>
          <w:lang w:val="en-GB"/>
        </w:rPr>
      </w:pPr>
      <w:r w:rsidRPr="00A4451C">
        <w:rPr>
          <w:noProof/>
          <w:lang w:val="en-GB"/>
        </w:rPr>
        <w:t xml:space="preserve">If </w:t>
      </w:r>
      <w:r w:rsidRPr="00A4451C">
        <w:rPr>
          <w:b/>
          <w:noProof/>
          <w:lang w:val="en-GB"/>
        </w:rPr>
        <w:t>Cupid</w:t>
      </w:r>
      <w:r w:rsidRPr="00A4451C">
        <w:rPr>
          <w:noProof/>
          <w:lang w:val="en-GB"/>
        </w:rPr>
        <w:t xml:space="preserve"> jumps to a house where the needed hearts are </w:t>
      </w:r>
      <w:r w:rsidRPr="00A4451C">
        <w:rPr>
          <w:b/>
          <w:noProof/>
          <w:lang w:val="en-GB"/>
        </w:rPr>
        <w:t>already</w:t>
      </w:r>
      <w:r w:rsidRPr="00A4451C">
        <w:rPr>
          <w:noProof/>
          <w:lang w:val="en-GB"/>
        </w:rPr>
        <w:t xml:space="preserve"> </w:t>
      </w:r>
      <w:r w:rsidRPr="00A4451C">
        <w:rPr>
          <w:b/>
          <w:noProof/>
          <w:lang w:val="en-GB"/>
        </w:rPr>
        <w:t xml:space="preserve">0, </w:t>
      </w:r>
      <w:r w:rsidRPr="00A4451C">
        <w:rPr>
          <w:noProof/>
          <w:lang w:val="en-GB"/>
        </w:rPr>
        <w:t>print on the console</w:t>
      </w:r>
      <w:r w:rsidRPr="00A4451C">
        <w:rPr>
          <w:b/>
          <w:noProof/>
          <w:lang w:val="en-GB"/>
        </w:rPr>
        <w:t xml:space="preserve"> </w:t>
      </w:r>
      <w:r w:rsidRPr="00A4451C">
        <w:rPr>
          <w:b/>
          <w:bCs/>
          <w:noProof/>
          <w:lang w:val="en-GB"/>
        </w:rPr>
        <w:t>"</w:t>
      </w:r>
      <w:r w:rsidRPr="00A4451C">
        <w:rPr>
          <w:rFonts w:ascii="Consolas" w:hAnsi="Consolas" w:cs="Consolas"/>
          <w:b/>
          <w:color w:val="000000" w:themeColor="text1"/>
        </w:rPr>
        <w:t>Place {house_index} already had Valentine's day.</w:t>
      </w:r>
      <w:r w:rsidRPr="00A4451C">
        <w:rPr>
          <w:b/>
          <w:bCs/>
          <w:noProof/>
          <w:lang w:val="en-GB"/>
        </w:rPr>
        <w:t>"</w:t>
      </w:r>
    </w:p>
    <w:p w14:paraId="2A80EA70" w14:textId="77777777" w:rsidR="00510EE7" w:rsidRPr="00A4451C" w:rsidRDefault="00510EE7" w:rsidP="00510EE7">
      <w:pPr>
        <w:pStyle w:val="ListParagraph"/>
        <w:numPr>
          <w:ilvl w:val="0"/>
          <w:numId w:val="49"/>
        </w:numPr>
        <w:rPr>
          <w:lang w:val="bg-BG"/>
        </w:rPr>
      </w:pPr>
      <w:r w:rsidRPr="00A4451C">
        <w:rPr>
          <w:noProof/>
          <w:lang w:val="en-GB"/>
        </w:rPr>
        <w:t xml:space="preserve">Keep in mind that </w:t>
      </w:r>
      <w:r w:rsidRPr="00A4451C">
        <w:rPr>
          <w:b/>
          <w:noProof/>
          <w:lang w:val="en-GB"/>
        </w:rPr>
        <w:t>Cupid</w:t>
      </w:r>
      <w:r w:rsidRPr="00A4451C">
        <w:rPr>
          <w:noProof/>
          <w:lang w:val="en-GB"/>
        </w:rPr>
        <w:t xml:space="preserve"> can have a </w:t>
      </w:r>
      <w:r>
        <w:rPr>
          <w:b/>
          <w:noProof/>
          <w:lang w:val="en-GB"/>
        </w:rPr>
        <w:t>larger</w:t>
      </w:r>
      <w:r w:rsidRPr="00A4451C">
        <w:rPr>
          <w:b/>
          <w:noProof/>
          <w:lang w:val="en-GB"/>
        </w:rPr>
        <w:t xml:space="preserve"> jump length</w:t>
      </w:r>
      <w:r w:rsidRPr="00A4451C">
        <w:rPr>
          <w:noProof/>
          <w:lang w:val="en-GB"/>
        </w:rPr>
        <w:t xml:space="preserve"> than the </w:t>
      </w:r>
      <w:r w:rsidRPr="00A4451C">
        <w:rPr>
          <w:b/>
          <w:noProof/>
          <w:lang w:val="en-GB"/>
        </w:rPr>
        <w:t xml:space="preserve">size of the neighborhood, </w:t>
      </w:r>
      <w:r w:rsidRPr="00A4451C">
        <w:rPr>
          <w:noProof/>
          <w:lang w:val="en-GB"/>
        </w:rPr>
        <w:t xml:space="preserve">and if he does jump </w:t>
      </w:r>
      <w:r w:rsidRPr="00A4451C">
        <w:rPr>
          <w:b/>
          <w:noProof/>
          <w:lang w:val="en-GB"/>
        </w:rPr>
        <w:t>outside</w:t>
      </w:r>
      <w:r w:rsidRPr="00A4451C">
        <w:rPr>
          <w:noProof/>
          <w:lang w:val="en-GB"/>
        </w:rPr>
        <w:t xml:space="preserve"> of it, he should </w:t>
      </w:r>
      <w:r w:rsidRPr="00A4451C">
        <w:rPr>
          <w:b/>
          <w:noProof/>
          <w:lang w:val="en-GB"/>
        </w:rPr>
        <w:t>start</w:t>
      </w:r>
      <w:r w:rsidRPr="00A4451C">
        <w:rPr>
          <w:noProof/>
          <w:lang w:val="en-GB"/>
        </w:rPr>
        <w:t xml:space="preserve"> from the </w:t>
      </w:r>
      <w:r w:rsidRPr="00A4451C">
        <w:rPr>
          <w:b/>
          <w:noProof/>
          <w:lang w:val="en-GB"/>
        </w:rPr>
        <w:t>first house</w:t>
      </w:r>
      <w:r w:rsidRPr="00A4451C">
        <w:rPr>
          <w:noProof/>
          <w:lang w:val="en-GB"/>
        </w:rPr>
        <w:t xml:space="preserve"> again (index 0)</w:t>
      </w:r>
    </w:p>
    <w:p w14:paraId="2EAE818A" w14:textId="77777777" w:rsidR="00510EE7" w:rsidRPr="00C77775" w:rsidRDefault="00510EE7" w:rsidP="00510EE7">
      <w:pPr>
        <w:rPr>
          <w:i/>
        </w:rPr>
      </w:pPr>
      <w:r w:rsidRPr="00C77775">
        <w:rPr>
          <w:i/>
        </w:rPr>
        <w:t>For example, we are given this neighborhood: 6@6@6. Cupid is at the start and jumps with a length of 2. He will end up at index 2 and decrease the needed hearts by 2: [6, 6, 4]. Next</w:t>
      </w:r>
      <w:r>
        <w:rPr>
          <w:i/>
        </w:rPr>
        <w:t>,</w:t>
      </w:r>
      <w:r w:rsidRPr="00C77775">
        <w:rPr>
          <w:i/>
        </w:rPr>
        <w:t xml:space="preserve"> he jumps again with a length of 2 and goes outside the neighborhood, so he goes back to the first house (index 0) and again decreases the needed hearts there: [4, 6, 4].</w:t>
      </w:r>
    </w:p>
    <w:p w14:paraId="77AC489C" w14:textId="77777777" w:rsidR="00510EE7" w:rsidRDefault="00510EE7" w:rsidP="00510EE7">
      <w:pPr>
        <w:pStyle w:val="Heading3"/>
      </w:pPr>
      <w:r>
        <w:t>Input</w:t>
      </w:r>
    </w:p>
    <w:p w14:paraId="276A7715" w14:textId="77777777" w:rsidR="00510EE7" w:rsidRPr="0020692D" w:rsidRDefault="00510EE7" w:rsidP="00510EE7">
      <w:pPr>
        <w:pStyle w:val="ListParagraph"/>
        <w:numPr>
          <w:ilvl w:val="0"/>
          <w:numId w:val="48"/>
        </w:numPr>
      </w:pPr>
      <w:r>
        <w:t xml:space="preserve">On the first line, you will receive a </w:t>
      </w:r>
      <w:r w:rsidRPr="0020692D">
        <w:rPr>
          <w:b/>
        </w:rPr>
        <w:t>string</w:t>
      </w:r>
      <w:r>
        <w:t xml:space="preserve"> with</w:t>
      </w:r>
      <w:r w:rsidRPr="003373E1">
        <w:rPr>
          <w:b/>
        </w:rPr>
        <w:t xml:space="preserve"> </w:t>
      </w:r>
      <w:r>
        <w:rPr>
          <w:b/>
        </w:rPr>
        <w:t xml:space="preserve">even </w:t>
      </w:r>
      <w:r w:rsidRPr="003373E1">
        <w:rPr>
          <w:b/>
        </w:rPr>
        <w:t>integers</w:t>
      </w:r>
      <w:r>
        <w:t xml:space="preserve"> separated by </w:t>
      </w:r>
      <w:r w:rsidRPr="00A4451C">
        <w:rPr>
          <w:rFonts w:ascii="Consolas" w:hAnsi="Consolas"/>
          <w:b/>
        </w:rPr>
        <w:t>"@"</w:t>
      </w:r>
      <w:r>
        <w:rPr>
          <w:b/>
        </w:rPr>
        <w:t xml:space="preserve"> </w:t>
      </w:r>
      <w:r w:rsidRPr="00AC33EB">
        <w:t>–</w:t>
      </w:r>
      <w:r>
        <w:rPr>
          <w:b/>
        </w:rPr>
        <w:t xml:space="preserve"> </w:t>
      </w:r>
      <w:r>
        <w:t xml:space="preserve">the neighborhood </w:t>
      </w:r>
      <w:r w:rsidRPr="0020692D">
        <w:t>and</w:t>
      </w:r>
      <w:r>
        <w:t xml:space="preserve"> the </w:t>
      </w:r>
      <w:r w:rsidRPr="0020692D">
        <w:t xml:space="preserve">number of </w:t>
      </w:r>
      <w:r>
        <w:t>hearts for each house.</w:t>
      </w:r>
    </w:p>
    <w:p w14:paraId="3A6719CD" w14:textId="77777777" w:rsidR="00510EE7" w:rsidRPr="004A35C9" w:rsidRDefault="00510EE7" w:rsidP="00510EE7">
      <w:pPr>
        <w:pStyle w:val="ListParagraph"/>
        <w:numPr>
          <w:ilvl w:val="0"/>
          <w:numId w:val="48"/>
        </w:numPr>
      </w:pPr>
      <w:r>
        <w:t xml:space="preserve">On the next lines, until </w:t>
      </w:r>
      <w:r w:rsidRPr="00A4451C">
        <w:rPr>
          <w:rFonts w:ascii="Consolas" w:hAnsi="Consolas"/>
        </w:rPr>
        <w:t>"</w:t>
      </w:r>
      <w:r w:rsidRPr="00A4451C">
        <w:rPr>
          <w:rFonts w:ascii="Consolas" w:hAnsi="Consolas"/>
          <w:b/>
        </w:rPr>
        <w:t>Love!</w:t>
      </w:r>
      <w:r w:rsidRPr="00A4451C">
        <w:rPr>
          <w:rFonts w:ascii="Consolas" w:hAnsi="Consolas"/>
        </w:rPr>
        <w:t>"</w:t>
      </w:r>
      <w:r>
        <w:t xml:space="preserve"> is received, you will be getting jump commands in this format: </w:t>
      </w:r>
      <w:r w:rsidRPr="00A4451C">
        <w:rPr>
          <w:rFonts w:ascii="Consolas" w:hAnsi="Consolas"/>
        </w:rPr>
        <w:t>"</w:t>
      </w:r>
      <w:r w:rsidRPr="0020692D">
        <w:rPr>
          <w:rFonts w:ascii="Consolas" w:hAnsi="Consolas"/>
          <w:b/>
        </w:rPr>
        <w:t>Jump {length}</w:t>
      </w:r>
      <w:r w:rsidRPr="00A4451C">
        <w:rPr>
          <w:rFonts w:ascii="Consolas" w:hAnsi="Consolas"/>
        </w:rPr>
        <w:t>"</w:t>
      </w:r>
      <w:r>
        <w:t>.</w:t>
      </w:r>
    </w:p>
    <w:p w14:paraId="205597A7" w14:textId="77777777" w:rsidR="00510EE7" w:rsidRPr="00C5052C" w:rsidRDefault="00510EE7" w:rsidP="00510EE7">
      <w:pPr>
        <w:pStyle w:val="Heading3"/>
      </w:pPr>
      <w:r>
        <w:t>Output</w:t>
      </w:r>
    </w:p>
    <w:p w14:paraId="0EA7B4C4" w14:textId="77777777" w:rsidR="00510EE7" w:rsidRDefault="00510EE7" w:rsidP="00510EE7">
      <w:r>
        <w:t xml:space="preserve">In the end, print </w:t>
      </w:r>
      <w:r w:rsidRPr="00D35346">
        <w:rPr>
          <w:b/>
        </w:rPr>
        <w:t>Cupid</w:t>
      </w:r>
      <w:r>
        <w:rPr>
          <w:b/>
        </w:rPr>
        <w:t>'</w:t>
      </w:r>
      <w:r w:rsidRPr="00D35346">
        <w:rPr>
          <w:b/>
        </w:rPr>
        <w:t>s</w:t>
      </w:r>
      <w:r>
        <w:t xml:space="preserve"> </w:t>
      </w:r>
      <w:r w:rsidRPr="000C6982">
        <w:rPr>
          <w:b/>
        </w:rPr>
        <w:t>last position</w:t>
      </w:r>
      <w:r>
        <w:t xml:space="preserve"> and whether his mission was successful or not:</w:t>
      </w:r>
    </w:p>
    <w:p w14:paraId="52CE8789" w14:textId="77777777" w:rsidR="00510EE7" w:rsidRDefault="00510EE7" w:rsidP="00510EE7">
      <w:pPr>
        <w:pStyle w:val="ListParagraph"/>
        <w:numPr>
          <w:ilvl w:val="0"/>
          <w:numId w:val="46"/>
        </w:numPr>
      </w:pPr>
      <w:r>
        <w:rPr>
          <w:rFonts w:ascii="Consolas" w:hAnsi="Consolas"/>
        </w:rPr>
        <w:t>"</w:t>
      </w:r>
      <w:r w:rsidRPr="00D35346">
        <w:rPr>
          <w:rFonts w:ascii="Consolas" w:hAnsi="Consolas"/>
          <w:b/>
        </w:rPr>
        <w:t>Cupid</w:t>
      </w:r>
      <w:r>
        <w:rPr>
          <w:rFonts w:ascii="Consolas" w:hAnsi="Consolas"/>
          <w:b/>
        </w:rPr>
        <w:t>'</w:t>
      </w:r>
      <w:r w:rsidRPr="00D35346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 xml:space="preserve"> last position was {last_position_index}.</w:t>
      </w:r>
      <w:r>
        <w:rPr>
          <w:rFonts w:ascii="Consolas" w:hAnsi="Consolas"/>
        </w:rPr>
        <w:t>"</w:t>
      </w:r>
    </w:p>
    <w:p w14:paraId="583285C9" w14:textId="77777777" w:rsidR="00510EE7" w:rsidRPr="003279F5" w:rsidRDefault="00510EE7" w:rsidP="00510EE7">
      <w:pPr>
        <w:pStyle w:val="ListParagraph"/>
        <w:numPr>
          <w:ilvl w:val="0"/>
          <w:numId w:val="46"/>
        </w:numPr>
      </w:pPr>
      <w:r>
        <w:t xml:space="preserve">If </w:t>
      </w:r>
      <w:r w:rsidRPr="00C501FE">
        <w:rPr>
          <w:b/>
        </w:rPr>
        <w:t xml:space="preserve">each </w:t>
      </w:r>
      <w:r>
        <w:rPr>
          <w:b/>
        </w:rPr>
        <w:t>house</w:t>
      </w:r>
      <w:r>
        <w:t xml:space="preserve"> has had </w:t>
      </w:r>
      <w:r w:rsidRPr="00DC5B0D">
        <w:t>Valentine</w:t>
      </w:r>
      <w:r>
        <w:t>'</w:t>
      </w:r>
      <w:r w:rsidRPr="00DC5B0D">
        <w:t>s</w:t>
      </w:r>
      <w:r>
        <w:t xml:space="preserve"> day, print: </w:t>
      </w:r>
    </w:p>
    <w:p w14:paraId="254342E4" w14:textId="77777777" w:rsidR="00510EE7" w:rsidRPr="003279F5" w:rsidRDefault="00510EE7" w:rsidP="00510EE7">
      <w:pPr>
        <w:pStyle w:val="ListParagraph"/>
        <w:numPr>
          <w:ilvl w:val="1"/>
          <w:numId w:val="46"/>
        </w:numPr>
        <w:rPr>
          <w:rFonts w:ascii="Consolas" w:hAnsi="Consolas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Mission was successful.</w:t>
      </w:r>
      <w:r>
        <w:rPr>
          <w:rFonts w:ascii="Consolas" w:hAnsi="Consolas"/>
        </w:rPr>
        <w:t>"</w:t>
      </w:r>
    </w:p>
    <w:p w14:paraId="2069FAA0" w14:textId="77777777" w:rsidR="00510EE7" w:rsidRPr="003279F5" w:rsidRDefault="00510EE7" w:rsidP="00510EE7">
      <w:pPr>
        <w:pStyle w:val="ListParagraph"/>
        <w:numPr>
          <w:ilvl w:val="0"/>
          <w:numId w:val="46"/>
        </w:numPr>
        <w:rPr>
          <w:rFonts w:cstheme="minorHAnsi"/>
        </w:rPr>
      </w:pPr>
      <w:r w:rsidRPr="003279F5">
        <w:rPr>
          <w:rFonts w:cstheme="minorHAnsi"/>
        </w:rPr>
        <w:t xml:space="preserve">If </w:t>
      </w:r>
      <w:r w:rsidRPr="00C501FE">
        <w:rPr>
          <w:rFonts w:cstheme="minorHAnsi"/>
          <w:b/>
        </w:rPr>
        <w:t>not</w:t>
      </w:r>
      <w:r>
        <w:rPr>
          <w:rFonts w:cstheme="minorHAnsi"/>
          <w:b/>
        </w:rPr>
        <w:t>,</w:t>
      </w:r>
      <w:r>
        <w:rPr>
          <w:rFonts w:cstheme="minorHAnsi"/>
        </w:rPr>
        <w:t xml:space="preserve"> print the </w:t>
      </w:r>
      <w:r w:rsidRPr="00C501FE">
        <w:rPr>
          <w:rFonts w:cstheme="minorHAnsi"/>
          <w:b/>
        </w:rPr>
        <w:t>count</w:t>
      </w:r>
      <w:r>
        <w:rPr>
          <w:rFonts w:cstheme="minorHAnsi"/>
        </w:rPr>
        <w:t xml:space="preserve"> of all houses that </w:t>
      </w:r>
      <w:r>
        <w:rPr>
          <w:rFonts w:cstheme="minorHAnsi"/>
          <w:b/>
        </w:rPr>
        <w:t>didn't</w:t>
      </w:r>
      <w:r>
        <w:rPr>
          <w:rFonts w:cstheme="minorHAnsi"/>
        </w:rPr>
        <w:t xml:space="preserve"> celebrate </w:t>
      </w:r>
      <w:r w:rsidRPr="00DC5B0D">
        <w:rPr>
          <w:rFonts w:cstheme="minorHAnsi"/>
        </w:rPr>
        <w:t>Valentine</w:t>
      </w:r>
      <w:r>
        <w:rPr>
          <w:rFonts w:cstheme="minorHAnsi"/>
        </w:rPr>
        <w:t>'</w:t>
      </w:r>
      <w:r w:rsidRPr="00DC5B0D">
        <w:rPr>
          <w:rFonts w:cstheme="minorHAnsi"/>
        </w:rPr>
        <w:t>s</w:t>
      </w:r>
      <w:r>
        <w:rPr>
          <w:rFonts w:cstheme="minorHAnsi"/>
        </w:rPr>
        <w:t xml:space="preserve"> Day:</w:t>
      </w:r>
    </w:p>
    <w:p w14:paraId="1CC07EC7" w14:textId="77777777" w:rsidR="00510EE7" w:rsidRPr="003279F5" w:rsidRDefault="00510EE7" w:rsidP="00510EE7">
      <w:pPr>
        <w:pStyle w:val="ListParagraph"/>
        <w:numPr>
          <w:ilvl w:val="1"/>
          <w:numId w:val="46"/>
        </w:numPr>
        <w:rPr>
          <w:rFonts w:ascii="Consolas" w:hAnsi="Consolas" w:cstheme="minorHAnsi"/>
          <w:b/>
        </w:rPr>
      </w:pPr>
      <w:r>
        <w:rPr>
          <w:rFonts w:ascii="Consolas" w:hAnsi="Consolas" w:cstheme="minorHAnsi"/>
          <w:b/>
        </w:rPr>
        <w:t xml:space="preserve">"Cupid has failed </w:t>
      </w:r>
      <w:r w:rsidRPr="003279F5">
        <w:rPr>
          <w:rFonts w:ascii="Consolas" w:hAnsi="Consolas" w:cstheme="minorHAnsi"/>
          <w:b/>
        </w:rPr>
        <w:t>{</w:t>
      </w:r>
      <w:r>
        <w:rPr>
          <w:rFonts w:ascii="Consolas" w:hAnsi="Consolas" w:cstheme="minorHAnsi"/>
          <w:b/>
        </w:rPr>
        <w:t>houseCount</w:t>
      </w:r>
      <w:r w:rsidRPr="003279F5">
        <w:rPr>
          <w:rFonts w:ascii="Consolas" w:hAnsi="Consolas" w:cstheme="minorHAnsi"/>
          <w:b/>
        </w:rPr>
        <w:t xml:space="preserve">} </w:t>
      </w:r>
      <w:r>
        <w:rPr>
          <w:rFonts w:ascii="Consolas" w:hAnsi="Consolas" w:cstheme="minorHAnsi"/>
          <w:b/>
        </w:rPr>
        <w:t>places."</w:t>
      </w:r>
    </w:p>
    <w:p w14:paraId="1FCC6A0B" w14:textId="77777777" w:rsidR="00510EE7" w:rsidRDefault="00510EE7" w:rsidP="00510EE7">
      <w:pPr>
        <w:pStyle w:val="Heading3"/>
      </w:pPr>
      <w:r>
        <w:t>Constraints</w:t>
      </w:r>
    </w:p>
    <w:p w14:paraId="000CE1FF" w14:textId="77777777" w:rsidR="00510EE7" w:rsidRPr="00C501FE" w:rsidRDefault="00510EE7" w:rsidP="00510EE7">
      <w:pPr>
        <w:pStyle w:val="ListParagraph"/>
        <w:numPr>
          <w:ilvl w:val="0"/>
          <w:numId w:val="47"/>
        </w:numPr>
        <w:rPr>
          <w:b/>
        </w:rPr>
      </w:pPr>
      <w:r>
        <w:t xml:space="preserve">The </w:t>
      </w:r>
      <w:r>
        <w:rPr>
          <w:b/>
          <w:noProof/>
          <w:lang w:val="en-GB"/>
        </w:rPr>
        <w:t xml:space="preserve">neighborhood's </w:t>
      </w:r>
      <w:r>
        <w:t xml:space="preserve">size will be in the </w:t>
      </w:r>
      <w:r w:rsidRPr="00AC33EB">
        <w:t>range [1…20]</w:t>
      </w:r>
    </w:p>
    <w:p w14:paraId="09469762" w14:textId="77777777" w:rsidR="00510EE7" w:rsidRDefault="00510EE7" w:rsidP="00510EE7">
      <w:pPr>
        <w:pStyle w:val="ListParagraph"/>
        <w:numPr>
          <w:ilvl w:val="0"/>
          <w:numId w:val="45"/>
        </w:numPr>
        <w:jc w:val="both"/>
      </w:pPr>
      <w:r>
        <w:t xml:space="preserve">Each </w:t>
      </w:r>
      <w:r>
        <w:rPr>
          <w:b/>
        </w:rPr>
        <w:t>house</w:t>
      </w:r>
      <w:r>
        <w:t xml:space="preserve"> will need an </w:t>
      </w:r>
      <w:r w:rsidRPr="00C501FE">
        <w:rPr>
          <w:b/>
        </w:rPr>
        <w:t>even number</w:t>
      </w:r>
      <w:r>
        <w:t xml:space="preserve"> of hearts in the range </w:t>
      </w:r>
      <w:r w:rsidRPr="00AC33EB">
        <w:t>[2 … 10]</w:t>
      </w:r>
    </w:p>
    <w:p w14:paraId="742A305D" w14:textId="77777777" w:rsidR="00510EE7" w:rsidRPr="00D67D2D" w:rsidRDefault="00510EE7" w:rsidP="00510EE7">
      <w:pPr>
        <w:pStyle w:val="ListParagraph"/>
        <w:numPr>
          <w:ilvl w:val="0"/>
          <w:numId w:val="45"/>
        </w:numPr>
        <w:jc w:val="both"/>
      </w:pPr>
      <w:r>
        <w:t xml:space="preserve">Each </w:t>
      </w:r>
      <w:r w:rsidRPr="00372FFC">
        <w:rPr>
          <w:b/>
        </w:rPr>
        <w:t>jump length</w:t>
      </w:r>
      <w:r>
        <w:t xml:space="preserve"> will be an integer in the range </w:t>
      </w:r>
      <w:r w:rsidRPr="00AC33EB">
        <w:t>[1 … 20]</w:t>
      </w:r>
    </w:p>
    <w:p w14:paraId="118E5C43" w14:textId="77777777" w:rsidR="00510EE7" w:rsidRDefault="00510EE7" w:rsidP="00510EE7">
      <w:pPr>
        <w:pStyle w:val="Heading3"/>
      </w:pPr>
      <w:r>
        <w:lastRenderedPageBreak/>
        <w:t>Examples</w:t>
      </w:r>
    </w:p>
    <w:tbl>
      <w:tblPr>
        <w:tblStyle w:val="TableGrid"/>
        <w:tblW w:w="1082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4338"/>
        <w:gridCol w:w="4973"/>
      </w:tblGrid>
      <w:tr w:rsidR="00510EE7" w:rsidRPr="00603773" w14:paraId="505328FF" w14:textId="77777777" w:rsidTr="005F3202">
        <w:trPr>
          <w:trHeight w:val="273"/>
        </w:trPr>
        <w:tc>
          <w:tcPr>
            <w:tcW w:w="1513" w:type="dxa"/>
            <w:shd w:val="clear" w:color="auto" w:fill="D9D9D9" w:themeFill="background1" w:themeFillShade="D9"/>
          </w:tcPr>
          <w:p w14:paraId="1D763D26" w14:textId="77777777" w:rsidR="00510EE7" w:rsidRPr="00603773" w:rsidRDefault="00510EE7" w:rsidP="005F3202">
            <w:pPr>
              <w:spacing w:before="0" w:after="0"/>
              <w:jc w:val="both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4338" w:type="dxa"/>
            <w:shd w:val="clear" w:color="auto" w:fill="D9D9D9" w:themeFill="background1" w:themeFillShade="D9"/>
          </w:tcPr>
          <w:p w14:paraId="5C14A73B" w14:textId="77777777" w:rsidR="00510EE7" w:rsidRPr="00603773" w:rsidRDefault="00510EE7" w:rsidP="005F3202">
            <w:pPr>
              <w:spacing w:before="0" w:after="0"/>
              <w:jc w:val="both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973" w:type="dxa"/>
            <w:shd w:val="clear" w:color="auto" w:fill="D9D9D9" w:themeFill="background1" w:themeFillShade="D9"/>
          </w:tcPr>
          <w:p w14:paraId="1F6066C4" w14:textId="77777777" w:rsidR="00510EE7" w:rsidRPr="00603773" w:rsidRDefault="00510EE7" w:rsidP="005F3202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510EE7" w:rsidRPr="00FB2A88" w14:paraId="70772DF2" w14:textId="77777777" w:rsidTr="005F3202">
        <w:trPr>
          <w:trHeight w:val="1492"/>
        </w:trPr>
        <w:tc>
          <w:tcPr>
            <w:tcW w:w="1513" w:type="dxa"/>
          </w:tcPr>
          <w:p w14:paraId="21589688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@10@10@2</w:t>
            </w:r>
          </w:p>
          <w:p w14:paraId="5E93955A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1</w:t>
            </w:r>
          </w:p>
          <w:p w14:paraId="5ED59581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2</w:t>
            </w:r>
          </w:p>
          <w:p w14:paraId="42D560B6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ove!</w:t>
            </w:r>
          </w:p>
        </w:tc>
        <w:tc>
          <w:tcPr>
            <w:tcW w:w="4338" w:type="dxa"/>
          </w:tcPr>
          <w:p w14:paraId="0EEC00B5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 xml:space="preserve">Place 3 has </w:t>
            </w:r>
            <w:r w:rsidRPr="00DC5B0D">
              <w:rPr>
                <w:rFonts w:ascii="Consolas" w:hAnsi="Consolas"/>
                <w:bCs/>
                <w:noProof/>
              </w:rPr>
              <w:t>Valentine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DC5B0D">
              <w:rPr>
                <w:rFonts w:ascii="Consolas" w:hAnsi="Consolas"/>
                <w:bCs/>
                <w:noProof/>
              </w:rPr>
              <w:t>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</w:rPr>
              <w:t>day.</w:t>
            </w:r>
          </w:p>
          <w:p w14:paraId="0EE3EA63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684C1C">
              <w:rPr>
                <w:rFonts w:ascii="Consolas" w:hAnsi="Consolas"/>
                <w:bCs/>
                <w:noProof/>
              </w:rPr>
              <w:t>s last position was 3.</w:t>
            </w:r>
          </w:p>
          <w:p w14:paraId="58A38824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 has failed 3 places.</w:t>
            </w:r>
          </w:p>
        </w:tc>
        <w:tc>
          <w:tcPr>
            <w:tcW w:w="4973" w:type="dxa"/>
          </w:tcPr>
          <w:p w14:paraId="76644268" w14:textId="6F6396E1" w:rsidR="00510EE7" w:rsidRPr="00510EE7" w:rsidRDefault="00510EE7" w:rsidP="005F3202">
            <w:pPr>
              <w:spacing w:before="0" w:after="0"/>
              <w:jc w:val="both"/>
              <w:rPr>
                <w:rFonts w:cstheme="minorHAnsi"/>
                <w:bCs/>
              </w:rPr>
            </w:pPr>
            <w:r w:rsidRPr="00510EE7">
              <w:rPr>
                <w:rFonts w:cstheme="minorHAnsi"/>
                <w:bCs/>
                <w:noProof/>
              </w:rPr>
              <w:t>Jump 1 -&gt;&gt; [</w:t>
            </w:r>
            <w:r w:rsidRPr="00510EE7">
              <w:rPr>
                <w:rFonts w:cstheme="minorHAnsi"/>
                <w:bCs/>
              </w:rPr>
              <w:t>10, 8, 10, 2]</w:t>
            </w:r>
          </w:p>
          <w:p w14:paraId="65EE98B7" w14:textId="60B08823" w:rsidR="00510EE7" w:rsidRPr="00922F97" w:rsidRDefault="00510EE7" w:rsidP="005F3202">
            <w:pPr>
              <w:spacing w:before="0" w:after="0"/>
              <w:jc w:val="both"/>
              <w:rPr>
                <w:rFonts w:cstheme="minorHAnsi"/>
                <w:bCs/>
                <w:noProof/>
                <w:lang w:val="bg-BG"/>
              </w:rPr>
            </w:pPr>
            <w:r w:rsidRPr="00510EE7">
              <w:rPr>
                <w:rFonts w:cstheme="minorHAnsi"/>
                <w:bCs/>
                <w:noProof/>
              </w:rPr>
              <w:t>Jump 2 -&gt;&gt; [</w:t>
            </w:r>
            <w:r w:rsidRPr="00510EE7">
              <w:rPr>
                <w:rFonts w:cstheme="minorHAnsi"/>
                <w:bCs/>
              </w:rPr>
              <w:t>10, 8, 10, 0] so we print "</w:t>
            </w:r>
            <w:r w:rsidRPr="00510EE7">
              <w:rPr>
                <w:rFonts w:cstheme="minorHAnsi"/>
                <w:bCs/>
                <w:noProof/>
              </w:rPr>
              <w:t>Place 3 has Valentine's day.</w:t>
            </w:r>
            <w:r w:rsidRPr="00510EE7">
              <w:rPr>
                <w:rFonts w:cstheme="minorHAnsi"/>
                <w:bCs/>
                <w:noProof/>
                <w:lang w:val="bg-BG"/>
              </w:rPr>
              <w:t>"</w:t>
            </w:r>
          </w:p>
          <w:p w14:paraId="0B3E4F5C" w14:textId="31004C24" w:rsidR="00510EE7" w:rsidRPr="00922F97" w:rsidRDefault="00922F97" w:rsidP="005F3202">
            <w:pPr>
              <w:spacing w:before="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following</w:t>
            </w:r>
            <w:r w:rsidR="00510EE7" w:rsidRPr="00510EE7">
              <w:rPr>
                <w:rFonts w:cstheme="minorHAnsi"/>
                <w:bCs/>
                <w:noProof/>
              </w:rPr>
              <w:t xml:space="preserve"> command is "Love!</w:t>
            </w:r>
            <w:r w:rsidR="00510EE7" w:rsidRPr="00510EE7">
              <w:rPr>
                <w:rFonts w:cstheme="minorHAnsi"/>
                <w:bCs/>
                <w:noProof/>
                <w:lang w:val="bg-BG"/>
              </w:rPr>
              <w:t>"</w:t>
            </w:r>
            <w:r w:rsidR="00510EE7" w:rsidRPr="00510EE7">
              <w:rPr>
                <w:rFonts w:cstheme="minorHAnsi"/>
                <w:bCs/>
                <w:noProof/>
              </w:rPr>
              <w:t xml:space="preserve"> so we print Cupid's last position and the outcome of his mission.</w:t>
            </w:r>
          </w:p>
        </w:tc>
      </w:tr>
      <w:tr w:rsidR="00510EE7" w:rsidRPr="00FB2A88" w14:paraId="58C347B2" w14:textId="77777777" w:rsidTr="005F3202">
        <w:trPr>
          <w:trHeight w:val="2042"/>
        </w:trPr>
        <w:tc>
          <w:tcPr>
            <w:tcW w:w="1513" w:type="dxa"/>
          </w:tcPr>
          <w:p w14:paraId="272A9F97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2@4@2</w:t>
            </w:r>
          </w:p>
          <w:p w14:paraId="2939354E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2</w:t>
            </w:r>
          </w:p>
          <w:p w14:paraId="12BEB5D3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2</w:t>
            </w:r>
          </w:p>
          <w:p w14:paraId="395213E1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8</w:t>
            </w:r>
          </w:p>
          <w:p w14:paraId="1CD1695F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3</w:t>
            </w:r>
          </w:p>
          <w:p w14:paraId="28C411B1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1</w:t>
            </w:r>
          </w:p>
          <w:p w14:paraId="04E78547" w14:textId="77777777" w:rsidR="00510EE7" w:rsidRPr="00FB2A88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ove</w:t>
            </w:r>
            <w:r w:rsidRPr="000736F5">
              <w:rPr>
                <w:rFonts w:ascii="Consolas" w:hAnsi="Consolas"/>
                <w:bCs/>
              </w:rPr>
              <w:t>!</w:t>
            </w:r>
          </w:p>
        </w:tc>
        <w:tc>
          <w:tcPr>
            <w:tcW w:w="4338" w:type="dxa"/>
          </w:tcPr>
          <w:p w14:paraId="40F09D54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2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69D0839E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7F563802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29AFAF58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3E69E4E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Cupid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s last position was 1.</w:t>
            </w:r>
          </w:p>
          <w:p w14:paraId="51540049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Cupid has failed 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1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 places.</w:t>
            </w:r>
          </w:p>
        </w:tc>
        <w:tc>
          <w:tcPr>
            <w:tcW w:w="4973" w:type="dxa"/>
          </w:tcPr>
          <w:p w14:paraId="1E9BC438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</w:p>
        </w:tc>
      </w:tr>
    </w:tbl>
    <w:p w14:paraId="5242CEC5" w14:textId="3F6BC537" w:rsidR="007D405F" w:rsidRDefault="007D405F" w:rsidP="007D405F">
      <w:pPr>
        <w:pStyle w:val="Heading3"/>
      </w:pPr>
      <w:r>
        <w:t xml:space="preserve">JS </w:t>
      </w:r>
      <w:r w:rsidR="00510EE7">
        <w:t>Examples</w:t>
      </w:r>
    </w:p>
    <w:tbl>
      <w:tblPr>
        <w:tblStyle w:val="TableGrid"/>
        <w:tblW w:w="1082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4137"/>
        <w:gridCol w:w="4702"/>
      </w:tblGrid>
      <w:tr w:rsidR="007D405F" w:rsidRPr="00603773" w14:paraId="6649E091" w14:textId="77777777" w:rsidTr="00F9461F">
        <w:trPr>
          <w:trHeight w:val="273"/>
        </w:trPr>
        <w:tc>
          <w:tcPr>
            <w:tcW w:w="1513" w:type="dxa"/>
            <w:shd w:val="clear" w:color="auto" w:fill="D9D9D9" w:themeFill="background1" w:themeFillShade="D9"/>
          </w:tcPr>
          <w:p w14:paraId="68033913" w14:textId="77777777" w:rsidR="007D405F" w:rsidRPr="00603773" w:rsidRDefault="007D405F" w:rsidP="007D405F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4338" w:type="dxa"/>
            <w:shd w:val="clear" w:color="auto" w:fill="D9D9D9" w:themeFill="background1" w:themeFillShade="D9"/>
          </w:tcPr>
          <w:p w14:paraId="5EB1821D" w14:textId="77777777" w:rsidR="007D405F" w:rsidRPr="00603773" w:rsidRDefault="007D405F" w:rsidP="007D405F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973" w:type="dxa"/>
            <w:shd w:val="clear" w:color="auto" w:fill="D9D9D9" w:themeFill="background1" w:themeFillShade="D9"/>
          </w:tcPr>
          <w:p w14:paraId="5AD9882C" w14:textId="77777777" w:rsidR="007D405F" w:rsidRPr="00603773" w:rsidRDefault="007D405F" w:rsidP="007D40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7D405F" w:rsidRPr="00FB2A88" w14:paraId="4F343208" w14:textId="77777777" w:rsidTr="00F9461F">
        <w:trPr>
          <w:trHeight w:val="1492"/>
        </w:trPr>
        <w:tc>
          <w:tcPr>
            <w:tcW w:w="1513" w:type="dxa"/>
          </w:tcPr>
          <w:p w14:paraId="3B38F9AF" w14:textId="7AA3BC09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/>
                <w:bCs/>
              </w:rPr>
              <w:t>[(</w:t>
            </w: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10@10@10@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13CF94B4" w14:textId="57FD467C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1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1D8886F9" w14:textId="6E26F7DB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19AEC02C" w14:textId="6BCA3705" w:rsidR="007D405F" w:rsidRPr="000736F5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Love!</w:t>
            </w:r>
            <w:r w:rsidRPr="007D405F">
              <w:rPr>
                <w:rFonts w:ascii="Consolas" w:hAnsi="Consolas" w:cstheme="minorHAnsi"/>
              </w:rPr>
              <w:t>"])</w:t>
            </w:r>
          </w:p>
        </w:tc>
        <w:tc>
          <w:tcPr>
            <w:tcW w:w="4338" w:type="dxa"/>
          </w:tcPr>
          <w:p w14:paraId="600F16EC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 xml:space="preserve">Place 3 has </w:t>
            </w:r>
            <w:r w:rsidRPr="00DC5B0D">
              <w:rPr>
                <w:rFonts w:ascii="Consolas" w:hAnsi="Consolas"/>
                <w:bCs/>
                <w:noProof/>
              </w:rPr>
              <w:t>Valentine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DC5B0D">
              <w:rPr>
                <w:rFonts w:ascii="Consolas" w:hAnsi="Consolas"/>
                <w:bCs/>
                <w:noProof/>
              </w:rPr>
              <w:t>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</w:rPr>
              <w:t>day.</w:t>
            </w:r>
          </w:p>
          <w:p w14:paraId="3DEF4BC1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684C1C">
              <w:rPr>
                <w:rFonts w:ascii="Consolas" w:hAnsi="Consolas"/>
                <w:bCs/>
                <w:noProof/>
              </w:rPr>
              <w:t>s last position was 3.</w:t>
            </w:r>
          </w:p>
          <w:p w14:paraId="2039F3CC" w14:textId="77777777" w:rsid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 has failed 3 places.</w:t>
            </w:r>
          </w:p>
        </w:tc>
        <w:tc>
          <w:tcPr>
            <w:tcW w:w="4973" w:type="dxa"/>
          </w:tcPr>
          <w:p w14:paraId="4A19DB7D" w14:textId="4EC695C8" w:rsidR="007D405F" w:rsidRPr="007D405F" w:rsidRDefault="007D405F" w:rsidP="00F9461F">
            <w:pPr>
              <w:spacing w:before="0" w:after="0"/>
              <w:jc w:val="both"/>
              <w:rPr>
                <w:rFonts w:cstheme="minorHAnsi"/>
                <w:bCs/>
              </w:rPr>
            </w:pPr>
            <w:r w:rsidRPr="007D405F">
              <w:rPr>
                <w:rFonts w:cstheme="minorHAnsi"/>
                <w:bCs/>
                <w:noProof/>
              </w:rPr>
              <w:t>Jump 1 -&gt;&gt; [</w:t>
            </w:r>
            <w:r w:rsidRPr="007D405F">
              <w:rPr>
                <w:rFonts w:cstheme="minorHAnsi"/>
                <w:bCs/>
              </w:rPr>
              <w:t>10, 8, 10, 2]</w:t>
            </w:r>
          </w:p>
          <w:p w14:paraId="524FDE66" w14:textId="336D0ACD" w:rsidR="007D405F" w:rsidRPr="00922F97" w:rsidRDefault="007D405F" w:rsidP="00F9461F">
            <w:pPr>
              <w:spacing w:before="0" w:after="0"/>
              <w:jc w:val="both"/>
              <w:rPr>
                <w:rFonts w:cstheme="minorHAnsi"/>
                <w:bCs/>
                <w:noProof/>
                <w:lang w:val="bg-BG"/>
              </w:rPr>
            </w:pPr>
            <w:r w:rsidRPr="007D405F">
              <w:rPr>
                <w:rFonts w:cstheme="minorHAnsi"/>
                <w:bCs/>
                <w:noProof/>
              </w:rPr>
              <w:t>Jump 2 -&gt;&gt; [</w:t>
            </w:r>
            <w:r w:rsidRPr="007D405F">
              <w:rPr>
                <w:rFonts w:cstheme="minorHAnsi"/>
                <w:bCs/>
              </w:rPr>
              <w:t>10, 8, 10, 0] so we print "</w:t>
            </w:r>
            <w:r w:rsidRPr="007D405F">
              <w:rPr>
                <w:rFonts w:cstheme="minorHAnsi"/>
                <w:bCs/>
                <w:noProof/>
              </w:rPr>
              <w:t>Place 3 has Valentine's day.</w:t>
            </w:r>
            <w:r w:rsidRPr="007D405F">
              <w:rPr>
                <w:rFonts w:cstheme="minorHAnsi"/>
                <w:bCs/>
                <w:noProof/>
                <w:lang w:val="bg-BG"/>
              </w:rPr>
              <w:t>"</w:t>
            </w:r>
          </w:p>
          <w:p w14:paraId="5EB7E0B4" w14:textId="0A67E60A" w:rsidR="007D405F" w:rsidRPr="00922F97" w:rsidRDefault="00922F97" w:rsidP="00F9461F">
            <w:pPr>
              <w:spacing w:before="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following</w:t>
            </w:r>
            <w:r w:rsidR="007D405F" w:rsidRPr="007D405F">
              <w:rPr>
                <w:rFonts w:cstheme="minorHAnsi"/>
                <w:bCs/>
                <w:noProof/>
              </w:rPr>
              <w:t xml:space="preserve"> command is "Love!</w:t>
            </w:r>
            <w:r w:rsidR="007D405F" w:rsidRPr="007D405F">
              <w:rPr>
                <w:rFonts w:cstheme="minorHAnsi"/>
                <w:bCs/>
                <w:noProof/>
                <w:lang w:val="bg-BG"/>
              </w:rPr>
              <w:t>"</w:t>
            </w:r>
            <w:r w:rsidR="007D405F" w:rsidRPr="007D405F">
              <w:rPr>
                <w:rFonts w:cstheme="minorHAnsi"/>
                <w:bCs/>
                <w:noProof/>
              </w:rPr>
              <w:t xml:space="preserve"> so we print Cupid</w:t>
            </w:r>
            <w:r w:rsidR="00510EE7">
              <w:rPr>
                <w:rFonts w:cstheme="minorHAnsi"/>
                <w:bCs/>
                <w:noProof/>
              </w:rPr>
              <w:t>'</w:t>
            </w:r>
            <w:r w:rsidR="007D405F" w:rsidRPr="007D405F">
              <w:rPr>
                <w:rFonts w:cstheme="minorHAnsi"/>
                <w:bCs/>
                <w:noProof/>
              </w:rPr>
              <w:t>s last position and the outcome of his mission.</w:t>
            </w:r>
          </w:p>
        </w:tc>
      </w:tr>
      <w:tr w:rsidR="007D405F" w:rsidRPr="00FB2A88" w14:paraId="26A04BCA" w14:textId="77777777" w:rsidTr="00F9461F">
        <w:trPr>
          <w:trHeight w:val="2042"/>
        </w:trPr>
        <w:tc>
          <w:tcPr>
            <w:tcW w:w="1513" w:type="dxa"/>
          </w:tcPr>
          <w:p w14:paraId="2070322D" w14:textId="1BB84B51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/>
                <w:bCs/>
              </w:rPr>
              <w:t>([</w:t>
            </w: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2@4@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0B41B6F3" w14:textId="6A9003EB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73145081" w14:textId="3FE29CE9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6D6168F6" w14:textId="594A390A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8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4D048832" w14:textId="77770DF7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3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41E9D67B" w14:textId="0316CC9C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1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42D6113D" w14:textId="47ADB03B" w:rsidR="007D405F" w:rsidRPr="00FB2A88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Love!</w:t>
            </w:r>
            <w:r w:rsidRPr="007D405F">
              <w:rPr>
                <w:rFonts w:ascii="Consolas" w:hAnsi="Consolas" w:cstheme="minorHAnsi"/>
              </w:rPr>
              <w:t>"])</w:t>
            </w:r>
          </w:p>
        </w:tc>
        <w:tc>
          <w:tcPr>
            <w:tcW w:w="4338" w:type="dxa"/>
          </w:tcPr>
          <w:p w14:paraId="296021DC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2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67FFC073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986D936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2547D9DD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07DC6AE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Cupid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s last position was 1.</w:t>
            </w:r>
          </w:p>
          <w:p w14:paraId="043BE16C" w14:textId="77777777" w:rsid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Cupid has failed 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1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 places.</w:t>
            </w:r>
          </w:p>
        </w:tc>
        <w:tc>
          <w:tcPr>
            <w:tcW w:w="4973" w:type="dxa"/>
          </w:tcPr>
          <w:p w14:paraId="0843A868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</w:p>
        </w:tc>
      </w:tr>
    </w:tbl>
    <w:p w14:paraId="592EBD29" w14:textId="51658AA2" w:rsidR="00640502" w:rsidRPr="00FB08CA" w:rsidRDefault="00640502" w:rsidP="00FB08CA"/>
    <w:sectPr w:rsidR="00640502" w:rsidRPr="00FB08CA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43AA4E" w14:textId="77777777" w:rsidR="00AC7265" w:rsidRDefault="00AC7265" w:rsidP="008068A2">
      <w:pPr>
        <w:spacing w:after="0" w:line="240" w:lineRule="auto"/>
      </w:pPr>
      <w:r>
        <w:separator/>
      </w:r>
    </w:p>
  </w:endnote>
  <w:endnote w:type="continuationSeparator" w:id="0">
    <w:p w14:paraId="3088621F" w14:textId="77777777" w:rsidR="00AC7265" w:rsidRDefault="00AC726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831B24" w14:textId="77777777" w:rsidR="00510EE7" w:rsidRDefault="00510E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22889FA3" w:rsidR="004E4C1E" w:rsidRPr="00510EE7" w:rsidRDefault="00510EE7" w:rsidP="00510EE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4E2BA94" wp14:editId="291C8A2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74F8989" w14:textId="77777777" w:rsidR="00510EE7" w:rsidRPr="002C539D" w:rsidRDefault="00510EE7" w:rsidP="00510EE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24E2BA9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74F8989" w14:textId="77777777" w:rsidR="00510EE7" w:rsidRPr="002C539D" w:rsidRDefault="00510EE7" w:rsidP="00510EE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6ED7B9F" wp14:editId="1FAC611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5C3AFD" w14:textId="77777777" w:rsidR="00510EE7" w:rsidRPr="002C539D" w:rsidRDefault="00510EE7" w:rsidP="00510EE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0A4FDD3F" w14:textId="77777777" w:rsidR="00510EE7" w:rsidRPr="00596AA5" w:rsidRDefault="00510EE7" w:rsidP="00510EE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4E76B7E" wp14:editId="2D137DB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FC9BCA0" wp14:editId="59563159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AAFFA66" wp14:editId="2C25F771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928277" wp14:editId="5AA3F5F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F1F92F7" wp14:editId="5955FB33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292BBD4" wp14:editId="623C87D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34E694" wp14:editId="537E859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7D708A8" wp14:editId="4F73EDF8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D7D343D" wp14:editId="3749C64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46ED7B9F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15C3AFD" w14:textId="77777777" w:rsidR="00510EE7" w:rsidRPr="002C539D" w:rsidRDefault="00510EE7" w:rsidP="00510EE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0A4FDD3F" w14:textId="77777777" w:rsidR="00510EE7" w:rsidRPr="00596AA5" w:rsidRDefault="00510EE7" w:rsidP="00510EE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4E76B7E" wp14:editId="2D137DB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FC9BCA0" wp14:editId="59563159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AAFFA66" wp14:editId="2C25F771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928277" wp14:editId="5AA3F5F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F1F92F7" wp14:editId="5955FB33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292BBD4" wp14:editId="623C87D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34E694" wp14:editId="537E859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D708A8" wp14:editId="4F73EDF8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D7D343D" wp14:editId="3749C64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315C9DC" wp14:editId="65EDC53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DB426C5" wp14:editId="3340589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CD8329C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6927609" wp14:editId="7BC71C6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485B86" w14:textId="11C11DB0" w:rsidR="00510EE7" w:rsidRPr="00596AA5" w:rsidRDefault="00510EE7" w:rsidP="00510EE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13B2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13B2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692760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24485B86" w14:textId="11C11DB0" w:rsidR="00510EE7" w:rsidRPr="00596AA5" w:rsidRDefault="00510EE7" w:rsidP="00510EE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13B2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13B2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B57B33" w14:textId="77777777" w:rsidR="00510EE7" w:rsidRDefault="00510E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9BF7E4" w14:textId="77777777" w:rsidR="00AC7265" w:rsidRDefault="00AC7265" w:rsidP="008068A2">
      <w:pPr>
        <w:spacing w:after="0" w:line="240" w:lineRule="auto"/>
      </w:pPr>
      <w:r>
        <w:separator/>
      </w:r>
    </w:p>
  </w:footnote>
  <w:footnote w:type="continuationSeparator" w:id="0">
    <w:p w14:paraId="31C1F0D7" w14:textId="77777777" w:rsidR="00AC7265" w:rsidRDefault="00AC726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D782EC" w14:textId="77777777" w:rsidR="00510EE7" w:rsidRDefault="00510E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1D6AF8" w14:textId="77777777" w:rsidR="00510EE7" w:rsidRDefault="00510E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3494F"/>
    <w:multiLevelType w:val="hybridMultilevel"/>
    <w:tmpl w:val="21F2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35AFA"/>
    <w:multiLevelType w:val="hybridMultilevel"/>
    <w:tmpl w:val="E2CAFA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817FD"/>
    <w:multiLevelType w:val="hybridMultilevel"/>
    <w:tmpl w:val="7F763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E513DB"/>
    <w:multiLevelType w:val="hybridMultilevel"/>
    <w:tmpl w:val="EC7E3C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9FD142C"/>
    <w:multiLevelType w:val="hybridMultilevel"/>
    <w:tmpl w:val="078A9A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7E7023"/>
    <w:multiLevelType w:val="hybridMultilevel"/>
    <w:tmpl w:val="8B50E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4F031F"/>
    <w:multiLevelType w:val="hybridMultilevel"/>
    <w:tmpl w:val="9D3809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8"/>
  </w:num>
  <w:num w:numId="3">
    <w:abstractNumId w:val="12"/>
  </w:num>
  <w:num w:numId="4">
    <w:abstractNumId w:val="31"/>
  </w:num>
  <w:num w:numId="5">
    <w:abstractNumId w:val="32"/>
  </w:num>
  <w:num w:numId="6">
    <w:abstractNumId w:val="36"/>
  </w:num>
  <w:num w:numId="7">
    <w:abstractNumId w:val="5"/>
  </w:num>
  <w:num w:numId="8">
    <w:abstractNumId w:val="11"/>
  </w:num>
  <w:num w:numId="9">
    <w:abstractNumId w:val="29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4"/>
  </w:num>
  <w:num w:numId="13">
    <w:abstractNumId w:val="3"/>
  </w:num>
  <w:num w:numId="14">
    <w:abstractNumId w:val="35"/>
  </w:num>
  <w:num w:numId="15">
    <w:abstractNumId w:val="13"/>
  </w:num>
  <w:num w:numId="16">
    <w:abstractNumId w:val="42"/>
  </w:num>
  <w:num w:numId="17">
    <w:abstractNumId w:val="30"/>
  </w:num>
  <w:num w:numId="18">
    <w:abstractNumId w:val="47"/>
  </w:num>
  <w:num w:numId="19">
    <w:abstractNumId w:val="37"/>
  </w:num>
  <w:num w:numId="20">
    <w:abstractNumId w:val="23"/>
  </w:num>
  <w:num w:numId="21">
    <w:abstractNumId w:val="34"/>
  </w:num>
  <w:num w:numId="22">
    <w:abstractNumId w:val="15"/>
  </w:num>
  <w:num w:numId="23">
    <w:abstractNumId w:val="18"/>
  </w:num>
  <w:num w:numId="24">
    <w:abstractNumId w:val="4"/>
  </w:num>
  <w:num w:numId="25">
    <w:abstractNumId w:val="10"/>
  </w:num>
  <w:num w:numId="26">
    <w:abstractNumId w:val="21"/>
  </w:num>
  <w:num w:numId="27">
    <w:abstractNumId w:val="39"/>
  </w:num>
  <w:num w:numId="28">
    <w:abstractNumId w:val="22"/>
  </w:num>
  <w:num w:numId="29">
    <w:abstractNumId w:val="46"/>
  </w:num>
  <w:num w:numId="30">
    <w:abstractNumId w:val="25"/>
  </w:num>
  <w:num w:numId="31">
    <w:abstractNumId w:val="14"/>
  </w:num>
  <w:num w:numId="32">
    <w:abstractNumId w:val="38"/>
  </w:num>
  <w:num w:numId="33">
    <w:abstractNumId w:val="43"/>
  </w:num>
  <w:num w:numId="34">
    <w:abstractNumId w:val="28"/>
  </w:num>
  <w:num w:numId="35">
    <w:abstractNumId w:val="44"/>
  </w:num>
  <w:num w:numId="36">
    <w:abstractNumId w:val="9"/>
  </w:num>
  <w:num w:numId="37">
    <w:abstractNumId w:val="26"/>
  </w:num>
  <w:num w:numId="38">
    <w:abstractNumId w:val="17"/>
  </w:num>
  <w:num w:numId="39">
    <w:abstractNumId w:val="33"/>
  </w:num>
  <w:num w:numId="40">
    <w:abstractNumId w:val="20"/>
  </w:num>
  <w:num w:numId="41">
    <w:abstractNumId w:val="41"/>
  </w:num>
  <w:num w:numId="42">
    <w:abstractNumId w:val="0"/>
  </w:num>
  <w:num w:numId="43">
    <w:abstractNumId w:val="1"/>
  </w:num>
  <w:num w:numId="44">
    <w:abstractNumId w:val="27"/>
  </w:num>
  <w:num w:numId="45">
    <w:abstractNumId w:val="40"/>
  </w:num>
  <w:num w:numId="46">
    <w:abstractNumId w:val="45"/>
  </w:num>
  <w:num w:numId="47">
    <w:abstractNumId w:val="8"/>
  </w:num>
  <w:num w:numId="48">
    <w:abstractNumId w:val="19"/>
  </w:num>
  <w:num w:numId="4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A2MDY0MzI0M7NU0lEKTi0uzszPAykwqgUABGqW0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25DB"/>
    <w:rsid w:val="0008559D"/>
    <w:rsid w:val="00086727"/>
    <w:rsid w:val="0009209B"/>
    <w:rsid w:val="000A6794"/>
    <w:rsid w:val="000B39E6"/>
    <w:rsid w:val="000B56F0"/>
    <w:rsid w:val="000C5361"/>
    <w:rsid w:val="000D6E5E"/>
    <w:rsid w:val="00103906"/>
    <w:rsid w:val="00124729"/>
    <w:rsid w:val="001275B9"/>
    <w:rsid w:val="00142C75"/>
    <w:rsid w:val="001449E8"/>
    <w:rsid w:val="001619DF"/>
    <w:rsid w:val="00164CDC"/>
    <w:rsid w:val="00167CF1"/>
    <w:rsid w:val="00171021"/>
    <w:rsid w:val="00175E1D"/>
    <w:rsid w:val="00176E6E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7F95"/>
    <w:rsid w:val="002326A7"/>
    <w:rsid w:val="00232E7D"/>
    <w:rsid w:val="00264287"/>
    <w:rsid w:val="0026589D"/>
    <w:rsid w:val="002664E1"/>
    <w:rsid w:val="002674C4"/>
    <w:rsid w:val="002819B5"/>
    <w:rsid w:val="00284290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6A96"/>
    <w:rsid w:val="0047331A"/>
    <w:rsid w:val="0047640B"/>
    <w:rsid w:val="0047644B"/>
    <w:rsid w:val="00476D4B"/>
    <w:rsid w:val="00491748"/>
    <w:rsid w:val="004A1B4B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EE7"/>
    <w:rsid w:val="005172E9"/>
    <w:rsid w:val="00517B12"/>
    <w:rsid w:val="00524789"/>
    <w:rsid w:val="0052746B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0C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6EE3"/>
    <w:rsid w:val="00680B13"/>
    <w:rsid w:val="00684C1C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6808"/>
    <w:rsid w:val="00724DA4"/>
    <w:rsid w:val="0074472A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405F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13B22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16EC"/>
    <w:rsid w:val="008E6CF3"/>
    <w:rsid w:val="008F202C"/>
    <w:rsid w:val="008F5B43"/>
    <w:rsid w:val="008F5FDB"/>
    <w:rsid w:val="00902E68"/>
    <w:rsid w:val="00903BF2"/>
    <w:rsid w:val="00912BC6"/>
    <w:rsid w:val="0092145D"/>
    <w:rsid w:val="00922F97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74C"/>
    <w:rsid w:val="009C0C39"/>
    <w:rsid w:val="009D1805"/>
    <w:rsid w:val="009D42C7"/>
    <w:rsid w:val="009D639C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3EB"/>
    <w:rsid w:val="00AC36D6"/>
    <w:rsid w:val="00AC60FE"/>
    <w:rsid w:val="00AC7265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4828"/>
    <w:rsid w:val="00B86AF3"/>
    <w:rsid w:val="00B9309B"/>
    <w:rsid w:val="00BA1F40"/>
    <w:rsid w:val="00BA4820"/>
    <w:rsid w:val="00BB05FA"/>
    <w:rsid w:val="00BB5B10"/>
    <w:rsid w:val="00BC535E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7775"/>
    <w:rsid w:val="00C82862"/>
    <w:rsid w:val="00C84E4D"/>
    <w:rsid w:val="00CA1598"/>
    <w:rsid w:val="00CA2FD0"/>
    <w:rsid w:val="00CB626D"/>
    <w:rsid w:val="00CD0DA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4342"/>
    <w:rsid w:val="00D50F79"/>
    <w:rsid w:val="00D73957"/>
    <w:rsid w:val="00D8395C"/>
    <w:rsid w:val="00D910AA"/>
    <w:rsid w:val="00DA028F"/>
    <w:rsid w:val="00DC28E6"/>
    <w:rsid w:val="00DC5B0D"/>
    <w:rsid w:val="00DC79E8"/>
    <w:rsid w:val="00DD55F0"/>
    <w:rsid w:val="00DD7BB2"/>
    <w:rsid w:val="00DE1B8E"/>
    <w:rsid w:val="00DE6640"/>
    <w:rsid w:val="00DF00FA"/>
    <w:rsid w:val="00DF57D8"/>
    <w:rsid w:val="00DF6F6D"/>
    <w:rsid w:val="00E01668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1290"/>
    <w:rsid w:val="00E86D42"/>
    <w:rsid w:val="00E870B8"/>
    <w:rsid w:val="00E939FE"/>
    <w:rsid w:val="00EA1019"/>
    <w:rsid w:val="00EA3B29"/>
    <w:rsid w:val="00EB7421"/>
    <w:rsid w:val="00EC36F5"/>
    <w:rsid w:val="00EC5A4D"/>
    <w:rsid w:val="00ED0DEA"/>
    <w:rsid w:val="00ED73C4"/>
    <w:rsid w:val="00EF255E"/>
    <w:rsid w:val="00F12FD3"/>
    <w:rsid w:val="00F20B48"/>
    <w:rsid w:val="00F258BA"/>
    <w:rsid w:val="00F27E9C"/>
    <w:rsid w:val="00F41F41"/>
    <w:rsid w:val="00F46918"/>
    <w:rsid w:val="00F46DDE"/>
    <w:rsid w:val="00F6257A"/>
    <w:rsid w:val="00F655ED"/>
    <w:rsid w:val="00F7033C"/>
    <w:rsid w:val="00F96D0D"/>
    <w:rsid w:val="00F976AD"/>
    <w:rsid w:val="00FA6461"/>
    <w:rsid w:val="00FB08C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4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031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37E619-565D-4C62-812F-E925FA96BB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82</Words>
  <Characters>332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3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kiril kirilov</cp:lastModifiedBy>
  <cp:revision>2</cp:revision>
  <cp:lastPrinted>2015-10-26T22:35:00Z</cp:lastPrinted>
  <dcterms:created xsi:type="dcterms:W3CDTF">2022-02-19T12:31:00Z</dcterms:created>
  <dcterms:modified xsi:type="dcterms:W3CDTF">2022-02-19T12:31:00Z</dcterms:modified>
  <cp:category>computer programming;programming;software development;software engineering</cp:category>
</cp:coreProperties>
</file>